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60B697" w14:textId="4CF7E97D" w:rsidR="001043C1" w:rsidRDefault="00786EB7">
      <w:pPr>
        <w:rPr>
          <w:b/>
          <w:bCs/>
          <w:sz w:val="24"/>
          <w:szCs w:val="24"/>
        </w:rPr>
      </w:pPr>
      <w:r w:rsidRPr="00FD327A">
        <w:rPr>
          <w:b/>
          <w:bCs/>
          <w:sz w:val="24"/>
          <w:szCs w:val="24"/>
        </w:rPr>
        <w:t>Homework for Session 2 (Speech and Writing)</w:t>
      </w:r>
    </w:p>
    <w:p w14:paraId="1DBF4B5B" w14:textId="7BC28368" w:rsidR="00A440B3" w:rsidRDefault="00A440B3">
      <w:r w:rsidRPr="00A440B3">
        <w:rPr>
          <w:b/>
          <w:bCs/>
        </w:rPr>
        <w:t>The homework is not compulsory and will not be graded. It is all your decision whether you want to do it or not. But I will strongly recommend you do it to check your understanding. If you submit the homework before next Monday (9th Nov) 6 p.m. to me via email, I will try my best to correct it and give you feedback. And don´t worry if you don´t know all the answers. We will discuss it all together in the next seminar.</w:t>
      </w:r>
    </w:p>
    <w:p w14:paraId="172DC920" w14:textId="1967E9A7" w:rsidR="009D2487" w:rsidRDefault="009D2487" w:rsidP="00FD327A">
      <w:pPr>
        <w:pStyle w:val="ListParagraph"/>
        <w:numPr>
          <w:ilvl w:val="0"/>
          <w:numId w:val="3"/>
        </w:numPr>
        <w:ind w:hanging="862"/>
      </w:pPr>
      <w:r>
        <w:t>Sounds used in English: Identify the sound that is given in the description. Write down the IPA character.</w:t>
      </w:r>
    </w:p>
    <w:p w14:paraId="427B69DC" w14:textId="77777777" w:rsidR="00FD327A" w:rsidRDefault="00FD327A" w:rsidP="00FD327A">
      <w:pPr>
        <w:pStyle w:val="ListParagraph"/>
      </w:pPr>
    </w:p>
    <w:p w14:paraId="528984B3" w14:textId="79C8CA70" w:rsidR="009D2487" w:rsidRDefault="009D2487" w:rsidP="00FD327A">
      <w:pPr>
        <w:pStyle w:val="ListParagraph"/>
        <w:numPr>
          <w:ilvl w:val="0"/>
          <w:numId w:val="5"/>
        </w:numPr>
      </w:pPr>
      <w:r>
        <w:t>voiceless labio-dental fricative</w:t>
      </w:r>
    </w:p>
    <w:p w14:paraId="00B4AA16" w14:textId="0B9AA40D" w:rsidR="009D2487" w:rsidRDefault="009D2487" w:rsidP="00FD327A">
      <w:pPr>
        <w:pStyle w:val="ListParagraph"/>
        <w:numPr>
          <w:ilvl w:val="0"/>
          <w:numId w:val="5"/>
        </w:numPr>
      </w:pPr>
      <w:r>
        <w:t>velar nasal</w:t>
      </w:r>
    </w:p>
    <w:p w14:paraId="2DEDC66A" w14:textId="2689DB6D" w:rsidR="009D2487" w:rsidRDefault="009D2487" w:rsidP="00FD327A">
      <w:pPr>
        <w:pStyle w:val="ListParagraph"/>
        <w:numPr>
          <w:ilvl w:val="0"/>
          <w:numId w:val="5"/>
        </w:numPr>
      </w:pPr>
      <w:r>
        <w:t>voiced alveolar fricative</w:t>
      </w:r>
    </w:p>
    <w:p w14:paraId="0C066462" w14:textId="5267318B" w:rsidR="009D2487" w:rsidRDefault="009D2487" w:rsidP="00FD327A">
      <w:pPr>
        <w:pStyle w:val="ListParagraph"/>
        <w:numPr>
          <w:ilvl w:val="0"/>
          <w:numId w:val="5"/>
        </w:numPr>
      </w:pPr>
      <w:r>
        <w:t>voiceless alveolar affricate</w:t>
      </w:r>
    </w:p>
    <w:p w14:paraId="427E3370" w14:textId="4C4BDF00" w:rsidR="009D2487" w:rsidRDefault="009D2487" w:rsidP="00FD327A">
      <w:pPr>
        <w:pStyle w:val="ListParagraph"/>
        <w:numPr>
          <w:ilvl w:val="0"/>
          <w:numId w:val="5"/>
        </w:numPr>
      </w:pPr>
      <w:r>
        <w:t>voiceless palatal fricative</w:t>
      </w:r>
    </w:p>
    <w:p w14:paraId="15B6E6F5" w14:textId="77777777" w:rsidR="00FD327A" w:rsidRDefault="00FD327A" w:rsidP="00FD327A">
      <w:pPr>
        <w:pStyle w:val="ListParagraph"/>
        <w:ind w:left="1080"/>
      </w:pPr>
    </w:p>
    <w:p w14:paraId="3C838560" w14:textId="1398ED9F" w:rsidR="009D2487" w:rsidRDefault="009D2487" w:rsidP="00FD327A">
      <w:pPr>
        <w:pStyle w:val="ListParagraph"/>
        <w:numPr>
          <w:ilvl w:val="0"/>
          <w:numId w:val="3"/>
        </w:numPr>
        <w:ind w:hanging="862"/>
      </w:pPr>
      <w:r>
        <w:t>Sounds not used in English: Identify the sound that is given in the description. Pronounce it and, if you know, write down a language that has the sound and an example word. If you can, give the IPA character.</w:t>
      </w:r>
    </w:p>
    <w:p w14:paraId="6CE0B849" w14:textId="77777777" w:rsidR="00FD327A" w:rsidRDefault="00FD327A" w:rsidP="00FD327A">
      <w:pPr>
        <w:pStyle w:val="ListParagraph"/>
      </w:pPr>
    </w:p>
    <w:p w14:paraId="1CA078BD" w14:textId="72FD8504" w:rsidR="009D2487" w:rsidRDefault="009D2487" w:rsidP="00FD327A">
      <w:pPr>
        <w:pStyle w:val="ListParagraph"/>
        <w:numPr>
          <w:ilvl w:val="0"/>
          <w:numId w:val="5"/>
        </w:numPr>
      </w:pPr>
      <w:r>
        <w:t>voiceless palatal fricative</w:t>
      </w:r>
    </w:p>
    <w:p w14:paraId="53449B5D" w14:textId="7BDA0FF5" w:rsidR="009D2487" w:rsidRDefault="009D2487" w:rsidP="00FD327A">
      <w:pPr>
        <w:pStyle w:val="ListParagraph"/>
        <w:numPr>
          <w:ilvl w:val="0"/>
          <w:numId w:val="5"/>
        </w:numPr>
      </w:pPr>
      <w:r>
        <w:t>voiceless velar fricative</w:t>
      </w:r>
    </w:p>
    <w:p w14:paraId="0A091B2D" w14:textId="7E1EECE7" w:rsidR="009D2487" w:rsidRDefault="009D2487" w:rsidP="00FD327A">
      <w:pPr>
        <w:pStyle w:val="ListParagraph"/>
        <w:numPr>
          <w:ilvl w:val="0"/>
          <w:numId w:val="5"/>
        </w:numPr>
      </w:pPr>
      <w:r>
        <w:t>voiceless velar affricate</w:t>
      </w:r>
    </w:p>
    <w:p w14:paraId="1A643F67" w14:textId="76F63B7C" w:rsidR="009D2487" w:rsidRDefault="009D2487" w:rsidP="00FD327A">
      <w:pPr>
        <w:pStyle w:val="ListParagraph"/>
        <w:numPr>
          <w:ilvl w:val="0"/>
          <w:numId w:val="5"/>
        </w:numPr>
      </w:pPr>
      <w:r>
        <w:t>voiceless bilabial fricative</w:t>
      </w:r>
    </w:p>
    <w:p w14:paraId="0A50D527" w14:textId="43D8CADB" w:rsidR="009D2487" w:rsidRDefault="009D2487" w:rsidP="00FD327A">
      <w:pPr>
        <w:pStyle w:val="ListParagraph"/>
        <w:numPr>
          <w:ilvl w:val="0"/>
          <w:numId w:val="5"/>
        </w:numPr>
      </w:pPr>
      <w:r>
        <w:t>voiced bilabial fricative</w:t>
      </w:r>
    </w:p>
    <w:p w14:paraId="0CB0C14F" w14:textId="73F49A6F" w:rsidR="009D2487" w:rsidRDefault="009D2487" w:rsidP="009D2487"/>
    <w:p w14:paraId="25C13C95" w14:textId="66EB3D33" w:rsidR="009D2487" w:rsidRDefault="009D2487" w:rsidP="00FD327A">
      <w:pPr>
        <w:pStyle w:val="ListParagraph"/>
        <w:numPr>
          <w:ilvl w:val="0"/>
          <w:numId w:val="3"/>
        </w:numPr>
        <w:ind w:hanging="862"/>
      </w:pPr>
      <w:r>
        <w:t>Describe the following consonants in terms of the features: voicing, place and manner of articulation.</w:t>
      </w:r>
    </w:p>
    <w:p w14:paraId="013DF3FA" w14:textId="586DCC9A" w:rsidR="009D2487" w:rsidRDefault="00F15056" w:rsidP="009D2487">
      <w:r>
        <w:t>Example:</w:t>
      </w:r>
      <w:r w:rsidR="009D2487">
        <w:tab/>
        <w:t>[h] voiceless glottal fricative</w:t>
      </w:r>
      <w:r>
        <w:t xml:space="preserve">  </w:t>
      </w:r>
    </w:p>
    <w:p w14:paraId="40C57B1D" w14:textId="521D1EC6" w:rsidR="009D2487" w:rsidRPr="00F15056" w:rsidRDefault="009D2487" w:rsidP="00F15056">
      <w:pPr>
        <w:pStyle w:val="ListParagraph"/>
        <w:numPr>
          <w:ilvl w:val="0"/>
          <w:numId w:val="5"/>
        </w:numPr>
        <w:rPr>
          <w:lang w:val="de-DE"/>
        </w:rPr>
      </w:pPr>
      <w:r>
        <w:t>[ʃ]</w:t>
      </w:r>
    </w:p>
    <w:p w14:paraId="24A9923E" w14:textId="183A4A08" w:rsidR="00F15056" w:rsidRDefault="009D2487" w:rsidP="00F15056">
      <w:pPr>
        <w:pStyle w:val="ListParagraph"/>
        <w:numPr>
          <w:ilvl w:val="0"/>
          <w:numId w:val="5"/>
        </w:numPr>
      </w:pPr>
      <w:r>
        <w:t>[ʤ]</w:t>
      </w:r>
    </w:p>
    <w:p w14:paraId="673BD8AF" w14:textId="63A0A367" w:rsidR="009D2487" w:rsidRDefault="009D2487" w:rsidP="00F15056">
      <w:pPr>
        <w:pStyle w:val="ListParagraph"/>
        <w:numPr>
          <w:ilvl w:val="0"/>
          <w:numId w:val="5"/>
        </w:numPr>
      </w:pPr>
      <w:r>
        <w:t>[x]</w:t>
      </w:r>
    </w:p>
    <w:p w14:paraId="7DF4A8EE" w14:textId="4DEEF71F" w:rsidR="009D2487" w:rsidRDefault="009D2487" w:rsidP="00F15056">
      <w:pPr>
        <w:pStyle w:val="ListParagraph"/>
        <w:numPr>
          <w:ilvl w:val="0"/>
          <w:numId w:val="5"/>
        </w:numPr>
      </w:pPr>
      <w:r>
        <w:t>[ç]</w:t>
      </w:r>
    </w:p>
    <w:p w14:paraId="2330E838" w14:textId="6C52BBC8" w:rsidR="000F49A3" w:rsidRPr="00494840" w:rsidRDefault="009D2487" w:rsidP="00494840">
      <w:pPr>
        <w:pStyle w:val="ListParagraph"/>
        <w:numPr>
          <w:ilvl w:val="0"/>
          <w:numId w:val="5"/>
        </w:numPr>
      </w:pPr>
      <w:r>
        <w:t>[r]</w:t>
      </w:r>
    </w:p>
    <w:p w14:paraId="6B5D6563" w14:textId="77777777" w:rsidR="000F49A3" w:rsidRPr="000F49A3" w:rsidRDefault="000F49A3" w:rsidP="000F49A3">
      <w:pPr>
        <w:pStyle w:val="NormalWeb"/>
        <w:spacing w:before="60" w:beforeAutospacing="0" w:after="0" w:afterAutospacing="0"/>
        <w:ind w:left="720"/>
        <w:rPr>
          <w:rFonts w:ascii="Junicode" w:eastAsia="Calibri" w:hAnsi="Junicode"/>
          <w:sz w:val="22"/>
          <w:szCs w:val="22"/>
          <w:lang w:val="en-US" w:eastAsia="en-US"/>
        </w:rPr>
      </w:pPr>
    </w:p>
    <w:p w14:paraId="4F8E0283" w14:textId="7907654C" w:rsidR="001F60D2" w:rsidRDefault="000F49A3" w:rsidP="00BA02AF">
      <w:pPr>
        <w:pStyle w:val="NormalWeb"/>
        <w:numPr>
          <w:ilvl w:val="0"/>
          <w:numId w:val="3"/>
        </w:numPr>
        <w:spacing w:before="60" w:beforeAutospacing="0" w:after="0" w:afterAutospacing="0"/>
        <w:ind w:hanging="862"/>
        <w:rPr>
          <w:rFonts w:ascii="Junicode" w:eastAsia="Calibri" w:hAnsi="Junicode"/>
          <w:sz w:val="22"/>
          <w:szCs w:val="22"/>
          <w:lang w:val="en-US" w:eastAsia="en-US"/>
        </w:rPr>
      </w:pPr>
      <w:r w:rsidRPr="000F49A3">
        <w:rPr>
          <w:rFonts w:ascii="Junicode" w:eastAsia="Calibri" w:hAnsi="Junicode"/>
          <w:sz w:val="22"/>
          <w:szCs w:val="22"/>
          <w:lang w:val="en-US" w:eastAsia="en-US"/>
        </w:rPr>
        <w:t>What comes first, written language or spoken?</w:t>
      </w:r>
    </w:p>
    <w:p w14:paraId="2BC608D3" w14:textId="674D5600" w:rsidR="000F49A3" w:rsidRDefault="000F49A3" w:rsidP="000F49A3">
      <w:pPr>
        <w:pStyle w:val="NormalWeb"/>
        <w:spacing w:before="60" w:beforeAutospacing="0" w:after="0" w:afterAutospacing="0"/>
        <w:rPr>
          <w:rFonts w:ascii="Junicode" w:eastAsia="Calibri" w:hAnsi="Junicode"/>
          <w:sz w:val="22"/>
          <w:szCs w:val="22"/>
          <w:lang w:val="en-US" w:eastAsia="en-US"/>
        </w:rPr>
      </w:pPr>
    </w:p>
    <w:p w14:paraId="7C22C831" w14:textId="77777777" w:rsidR="00494840" w:rsidRPr="000F49A3" w:rsidRDefault="00494840" w:rsidP="000F49A3">
      <w:pPr>
        <w:pStyle w:val="NormalWeb"/>
        <w:spacing w:before="60" w:beforeAutospacing="0" w:after="0" w:afterAutospacing="0"/>
        <w:rPr>
          <w:rFonts w:ascii="Junicode" w:eastAsia="Calibri" w:hAnsi="Junicode"/>
          <w:sz w:val="22"/>
          <w:szCs w:val="22"/>
          <w:lang w:val="en-US" w:eastAsia="en-US"/>
        </w:rPr>
      </w:pPr>
    </w:p>
    <w:p w14:paraId="6795E021" w14:textId="28D172AC" w:rsidR="00F15056" w:rsidRPr="00A440B3" w:rsidRDefault="00BA02AF" w:rsidP="00BA02AF">
      <w:pPr>
        <w:pStyle w:val="NormalWeb"/>
        <w:numPr>
          <w:ilvl w:val="0"/>
          <w:numId w:val="3"/>
        </w:numPr>
        <w:spacing w:before="60" w:beforeAutospacing="0" w:after="0" w:afterAutospacing="0"/>
        <w:ind w:hanging="862"/>
        <w:rPr>
          <w:lang w:val="en-GB"/>
        </w:rPr>
      </w:pPr>
      <w:r w:rsidRPr="00BA02AF">
        <w:rPr>
          <w:rFonts w:ascii="Junicode" w:eastAsia="Calibri" w:hAnsi="Junicode"/>
          <w:sz w:val="22"/>
          <w:szCs w:val="22"/>
          <w:lang w:val="en-GB" w:eastAsia="en-US"/>
        </w:rPr>
        <w:t xml:space="preserve">Other than the Latin/Greek alphabet, </w:t>
      </w:r>
      <w:r>
        <w:rPr>
          <w:rFonts w:ascii="Junicode" w:eastAsia="Calibri" w:hAnsi="Junicode"/>
          <w:sz w:val="22"/>
          <w:szCs w:val="22"/>
          <w:lang w:val="en-GB" w:eastAsia="en-US"/>
        </w:rPr>
        <w:t>give three examples of other</w:t>
      </w:r>
      <w:r w:rsidRPr="00BA02AF">
        <w:rPr>
          <w:rFonts w:ascii="Junicode" w:eastAsia="Calibri" w:hAnsi="Junicode"/>
          <w:sz w:val="22"/>
          <w:szCs w:val="22"/>
          <w:lang w:val="en-GB" w:eastAsia="en-US"/>
        </w:rPr>
        <w:t xml:space="preserve"> </w:t>
      </w:r>
      <w:r>
        <w:rPr>
          <w:rFonts w:ascii="Junicode" w:eastAsia="Calibri" w:hAnsi="Junicode"/>
          <w:sz w:val="22"/>
          <w:szCs w:val="22"/>
          <w:lang w:val="en-GB" w:eastAsia="en-US"/>
        </w:rPr>
        <w:t xml:space="preserve">type of </w:t>
      </w:r>
      <w:r w:rsidRPr="00BA02AF">
        <w:rPr>
          <w:rFonts w:ascii="Junicode" w:eastAsia="Calibri" w:hAnsi="Junicode"/>
          <w:sz w:val="22"/>
          <w:szCs w:val="22"/>
          <w:lang w:val="en-GB" w:eastAsia="en-US"/>
        </w:rPr>
        <w:t>writing systems</w:t>
      </w:r>
      <w:r>
        <w:rPr>
          <w:rFonts w:ascii="Junicode" w:eastAsia="Calibri" w:hAnsi="Junicode"/>
          <w:sz w:val="22"/>
          <w:szCs w:val="22"/>
          <w:lang w:val="en-GB" w:eastAsia="en-US"/>
        </w:rPr>
        <w:t xml:space="preserve">. </w:t>
      </w:r>
      <w:r w:rsidRPr="00BA02AF">
        <w:rPr>
          <w:rFonts w:ascii="Junicode" w:eastAsia="Calibri" w:hAnsi="Junicode"/>
          <w:sz w:val="22"/>
          <w:szCs w:val="22"/>
          <w:lang w:val="en-GB" w:eastAsia="en-US"/>
        </w:rPr>
        <w:t xml:space="preserve"> </w:t>
      </w:r>
    </w:p>
    <w:p w14:paraId="09D59102" w14:textId="193F9184" w:rsidR="009D2487" w:rsidRDefault="009D2487" w:rsidP="00F15056"/>
    <w:sectPr w:rsidR="009D2487">
      <w:headerReference w:type="default" r:id="rId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D2E586" w14:textId="77777777" w:rsidR="004201E5" w:rsidRDefault="004201E5" w:rsidP="00786EB7">
      <w:pPr>
        <w:spacing w:after="0" w:line="240" w:lineRule="auto"/>
      </w:pPr>
      <w:r>
        <w:separator/>
      </w:r>
    </w:p>
  </w:endnote>
  <w:endnote w:type="continuationSeparator" w:id="0">
    <w:p w14:paraId="4C9283B1" w14:textId="77777777" w:rsidR="004201E5" w:rsidRDefault="004201E5" w:rsidP="00786E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Junicode">
    <w:altName w:val="Times New Roman"/>
    <w:charset w:val="00"/>
    <w:family w:val="auto"/>
    <w:pitch w:val="variable"/>
    <w:sig w:usb0="A000007F" w:usb1="00000410" w:usb2="00408000" w:usb3="00000000" w:csb0="00000193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F69256" w14:textId="77777777" w:rsidR="004201E5" w:rsidRDefault="004201E5" w:rsidP="00786EB7">
      <w:pPr>
        <w:spacing w:after="0" w:line="240" w:lineRule="auto"/>
      </w:pPr>
      <w:r>
        <w:separator/>
      </w:r>
    </w:p>
  </w:footnote>
  <w:footnote w:type="continuationSeparator" w:id="0">
    <w:p w14:paraId="63A0595C" w14:textId="77777777" w:rsidR="004201E5" w:rsidRDefault="004201E5" w:rsidP="00786E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072" w:type="dxa"/>
      <w:tblInd w:w="108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5245"/>
      <w:gridCol w:w="3827"/>
    </w:tblGrid>
    <w:tr w:rsidR="00786EB7" w:rsidRPr="00786EB7" w14:paraId="1CAC53F7" w14:textId="77777777" w:rsidTr="001270DC">
      <w:tc>
        <w:tcPr>
          <w:tcW w:w="5245" w:type="dxa"/>
        </w:tcPr>
        <w:p w14:paraId="2C55A19D" w14:textId="77777777" w:rsidR="00786EB7" w:rsidRPr="00786EB7" w:rsidRDefault="00786EB7" w:rsidP="00786EB7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/>
              <w:sz w:val="20"/>
              <w:lang w:val="de-DE" w:eastAsia="en-US"/>
            </w:rPr>
          </w:pPr>
          <w:proofErr w:type="spell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Introduction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</w:t>
          </w:r>
          <w:proofErr w:type="spell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to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</w:t>
          </w:r>
          <w:proofErr w:type="spell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Linguistics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 xml:space="preserve">LV 17 314, </w:t>
          </w:r>
          <w:proofErr w:type="spell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WiSe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2020/21</w:t>
          </w:r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>ONLINE</w:t>
          </w:r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 xml:space="preserve">Institut für Englische Philologie, Freie Universität </w:t>
          </w:r>
        </w:p>
        <w:p w14:paraId="6C25DF12" w14:textId="77777777" w:rsidR="00786EB7" w:rsidRPr="00786EB7" w:rsidRDefault="00786EB7" w:rsidP="00786EB7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/>
              <w:sz w:val="20"/>
              <w:lang w:eastAsia="en-US"/>
            </w:rPr>
          </w:pP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Berlin</w:t>
          </w:r>
        </w:p>
      </w:tc>
      <w:tc>
        <w:tcPr>
          <w:tcW w:w="3827" w:type="dxa"/>
        </w:tcPr>
        <w:p w14:paraId="03EBA9FB" w14:textId="77777777" w:rsidR="00786EB7" w:rsidRPr="00786EB7" w:rsidRDefault="00786EB7" w:rsidP="00786EB7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/>
              <w:sz w:val="20"/>
              <w:lang w:eastAsia="en-US"/>
            </w:rPr>
          </w:pPr>
          <w:proofErr w:type="spellStart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Shuk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 xml:space="preserve"> Han (Sara) Ho</w: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br/>
          </w:r>
          <w:bookmarkStart w:id="0" w:name="_Hlk55242771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begin"/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instrText xml:space="preserve"> HYPERLINK "mailto:s.ho@fu-berlin.de" </w:instrTex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separate"/>
          </w:r>
          <w:r w:rsidRPr="00786EB7">
            <w:rPr>
              <w:rFonts w:ascii="Junicode" w:eastAsia="PMingLiU" w:hAnsi="Junicode" w:cs="Times New Roman"/>
              <w:color w:val="0000FF"/>
              <w:sz w:val="20"/>
              <w:u w:val="single"/>
              <w:lang w:eastAsia="en-US"/>
            </w:rPr>
            <w:t>s.ho@fu-berlin.de</w:t>
          </w:r>
          <w:bookmarkEnd w:id="0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end"/>
          </w:r>
        </w:p>
        <w:p w14:paraId="02E4C027" w14:textId="77777777" w:rsidR="00786EB7" w:rsidRPr="00786EB7" w:rsidRDefault="00786EB7" w:rsidP="00786EB7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/>
              <w:sz w:val="20"/>
              <w:lang w:eastAsia="en-US"/>
            </w:rPr>
          </w:pP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https://fu-berlin.webex.com/meet/s.ho</w: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br/>
            <w:t>https://blogs.fu-berlin.de/linguistics/category/17314_20w/</w:t>
          </w:r>
        </w:p>
      </w:tc>
    </w:tr>
  </w:tbl>
  <w:p w14:paraId="08F5E27C" w14:textId="77777777" w:rsidR="00786EB7" w:rsidRDefault="00786E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69627D"/>
    <w:multiLevelType w:val="hybridMultilevel"/>
    <w:tmpl w:val="D74C307E"/>
    <w:lvl w:ilvl="0" w:tplc="04070015">
      <w:start w:val="1"/>
      <w:numFmt w:val="decimal"/>
      <w:lvlText w:val="(%1)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8F4907"/>
    <w:multiLevelType w:val="hybridMultilevel"/>
    <w:tmpl w:val="2E389D22"/>
    <w:lvl w:ilvl="0" w:tplc="B5CC0586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1227CC"/>
    <w:multiLevelType w:val="hybridMultilevel"/>
    <w:tmpl w:val="A27E4E68"/>
    <w:lvl w:ilvl="0" w:tplc="51EAF2F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45067AAA">
      <w:start w:val="15"/>
      <w:numFmt w:val="bullet"/>
      <w:lvlText w:val="%2."/>
      <w:lvlJc w:val="left"/>
      <w:pPr>
        <w:ind w:left="1800" w:hanging="720"/>
      </w:pPr>
      <w:rPr>
        <w:rFonts w:ascii="Symbol" w:eastAsiaTheme="minorEastAsia" w:hAnsi="Symbol" w:cstheme="minorBidi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0A6F6D"/>
    <w:multiLevelType w:val="hybridMultilevel"/>
    <w:tmpl w:val="5AF6F60E"/>
    <w:lvl w:ilvl="0" w:tplc="51EAF2F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9A647D"/>
    <w:multiLevelType w:val="hybridMultilevel"/>
    <w:tmpl w:val="17F442B8"/>
    <w:lvl w:ilvl="0" w:tplc="04070015">
      <w:start w:val="1"/>
      <w:numFmt w:val="decimal"/>
      <w:lvlText w:val="(%1)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F558BA"/>
    <w:multiLevelType w:val="hybridMultilevel"/>
    <w:tmpl w:val="5AC6B3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5C1680"/>
    <w:multiLevelType w:val="hybridMultilevel"/>
    <w:tmpl w:val="CA7CA1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6"/>
  </w:num>
  <w:num w:numId="5">
    <w:abstractNumId w:val="3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CwMDe2MDMzsjA2MTBR0lEKTi0uzszPAykwqgUAQEXhLywAAAA="/>
  </w:docVars>
  <w:rsids>
    <w:rsidRoot w:val="00786EB7"/>
    <w:rsid w:val="000C5DA5"/>
    <w:rsid w:val="000D50AF"/>
    <w:rsid w:val="000F49A3"/>
    <w:rsid w:val="001043C1"/>
    <w:rsid w:val="001F60D2"/>
    <w:rsid w:val="00235D29"/>
    <w:rsid w:val="002F4431"/>
    <w:rsid w:val="004201E5"/>
    <w:rsid w:val="00494840"/>
    <w:rsid w:val="006B7B0A"/>
    <w:rsid w:val="00786EB7"/>
    <w:rsid w:val="009D2487"/>
    <w:rsid w:val="00A440B3"/>
    <w:rsid w:val="00BA02AF"/>
    <w:rsid w:val="00EF5016"/>
    <w:rsid w:val="00F15056"/>
    <w:rsid w:val="00FD32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2CB31E"/>
  <w15:chartTrackingRefBased/>
  <w15:docId w15:val="{D53F2081-8F85-4689-9FF5-DE04E3485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D50AF"/>
    <w:pPr>
      <w:keepNext/>
      <w:keepLines/>
      <w:spacing w:before="240" w:after="0"/>
      <w:outlineLvl w:val="0"/>
    </w:pPr>
    <w:rPr>
      <w:rFonts w:ascii="Arial" w:eastAsiaTheme="majorEastAsia" w:hAnsi="Arial" w:cstheme="majorBidi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autoRedefine/>
    <w:uiPriority w:val="99"/>
    <w:unhideWhenUsed/>
    <w:qFormat/>
    <w:rsid w:val="006B7B0A"/>
    <w:pPr>
      <w:widowControl w:val="0"/>
      <w:snapToGrid w:val="0"/>
      <w:spacing w:line="360" w:lineRule="auto"/>
      <w:jc w:val="both"/>
    </w:pPr>
    <w:rPr>
      <w:rFonts w:ascii="Arial" w:hAnsi="Arial" w:cs="Arial"/>
      <w:kern w:val="2"/>
      <w:lang w:eastAsia="zh-TW"/>
    </w:rPr>
  </w:style>
  <w:style w:type="character" w:customStyle="1" w:styleId="FootnoteTextChar">
    <w:name w:val="Footnote Text Char"/>
    <w:basedOn w:val="DefaultParagraphFont"/>
    <w:link w:val="FootnoteText"/>
    <w:uiPriority w:val="99"/>
    <w:qFormat/>
    <w:rsid w:val="006B7B0A"/>
    <w:rPr>
      <w:rFonts w:ascii="Arial" w:hAnsi="Arial" w:cs="Arial"/>
      <w:kern w:val="2"/>
      <w:lang w:eastAsia="zh-TW"/>
    </w:rPr>
  </w:style>
  <w:style w:type="character" w:customStyle="1" w:styleId="Heading1Char">
    <w:name w:val="Heading 1 Char"/>
    <w:basedOn w:val="DefaultParagraphFont"/>
    <w:link w:val="Heading1"/>
    <w:uiPriority w:val="9"/>
    <w:rsid w:val="000D50AF"/>
    <w:rPr>
      <w:rFonts w:ascii="Arial" w:eastAsiaTheme="majorEastAsia" w:hAnsi="Arial" w:cstheme="majorBidi"/>
      <w:sz w:val="24"/>
      <w:szCs w:val="32"/>
    </w:rPr>
  </w:style>
  <w:style w:type="character" w:styleId="Hyperlink">
    <w:name w:val="Hyperlink"/>
    <w:basedOn w:val="DefaultParagraphFont"/>
    <w:uiPriority w:val="99"/>
    <w:unhideWhenUsed/>
    <w:rsid w:val="000D50AF"/>
    <w:rPr>
      <w:rFonts w:ascii="Arial" w:hAnsi="Arial"/>
      <w:color w:val="000000" w:themeColor="text1"/>
      <w:sz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786E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6EB7"/>
  </w:style>
  <w:style w:type="paragraph" w:styleId="Footer">
    <w:name w:val="footer"/>
    <w:basedOn w:val="Normal"/>
    <w:link w:val="FooterChar"/>
    <w:uiPriority w:val="99"/>
    <w:unhideWhenUsed/>
    <w:rsid w:val="00786E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6EB7"/>
  </w:style>
  <w:style w:type="paragraph" w:styleId="NormalWeb">
    <w:name w:val="Normal (Web)"/>
    <w:basedOn w:val="Normal"/>
    <w:link w:val="NormalWebChar"/>
    <w:uiPriority w:val="99"/>
    <w:unhideWhenUsed/>
    <w:rsid w:val="009D24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styleId="ListParagraph">
    <w:name w:val="List Paragraph"/>
    <w:basedOn w:val="Normal"/>
    <w:uiPriority w:val="34"/>
    <w:qFormat/>
    <w:rsid w:val="009D2487"/>
    <w:pPr>
      <w:ind w:left="720"/>
      <w:contextualSpacing/>
    </w:pPr>
  </w:style>
  <w:style w:type="character" w:customStyle="1" w:styleId="NormalWebChar">
    <w:name w:val="Normal (Web) Char"/>
    <w:basedOn w:val="DefaultParagraphFont"/>
    <w:link w:val="NormalWeb"/>
    <w:uiPriority w:val="99"/>
    <w:rsid w:val="000F49A3"/>
    <w:rPr>
      <w:rFonts w:ascii="Times New Roman" w:eastAsia="Times New Roman" w:hAnsi="Times New Roman" w:cs="Times New Roman"/>
      <w:sz w:val="24"/>
      <w:szCs w:val="24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ho</dc:creator>
  <cp:keywords/>
  <dc:description/>
  <cp:lastModifiedBy>sara ho</cp:lastModifiedBy>
  <cp:revision>6</cp:revision>
  <dcterms:created xsi:type="dcterms:W3CDTF">2020-11-03T14:29:00Z</dcterms:created>
  <dcterms:modified xsi:type="dcterms:W3CDTF">2020-11-03T21:54:00Z</dcterms:modified>
</cp:coreProperties>
</file>